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0A05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 wp14:anchorId="5B490A38" wp14:editId="5B490A39">
            <wp:simplePos x="0" y="0"/>
            <wp:positionH relativeFrom="column">
              <wp:posOffset>-267335</wp:posOffset>
            </wp:positionH>
            <wp:positionV relativeFrom="paragraph">
              <wp:posOffset>1270</wp:posOffset>
            </wp:positionV>
            <wp:extent cx="868680" cy="603250"/>
            <wp:effectExtent l="0" t="0" r="7620" b="6350"/>
            <wp:wrapThrough wrapText="bothSides">
              <wp:wrapPolygon edited="0">
                <wp:start x="0" y="0"/>
                <wp:lineTo x="0" y="21145"/>
                <wp:lineTo x="21316" y="21145"/>
                <wp:lineTo x="21316" y="0"/>
                <wp:lineTo x="0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theme="majorBidi"/>
        </w:rPr>
        <w:t xml:space="preserve">University  of Larbi Ben M'Hidi Oum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14:paraId="5B490A06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5B490A3A" wp14:editId="5B490A3B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5B490A07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5B490A08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B490A09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5B490A0A" w14:textId="77777777" w:rsidR="00F86125" w:rsidRDefault="00655B5E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</w:rPr>
        <w:pict w14:anchorId="5B490A3C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5" o:spid="_x0000_s1026" type="#_x0000_t32" style="position:absolute;left:0;text-align:left;margin-left:-73.35pt;margin-top:12.15pt;width:792.65pt;height:2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</w:pict>
      </w:r>
      <w:r w:rsidR="00F86125" w:rsidRPr="001823DB">
        <w:rPr>
          <w:rFonts w:asciiTheme="majorBidi" w:hAnsiTheme="majorBidi" w:cs="Times New Roman"/>
          <w:rtl/>
        </w:rPr>
        <w:t>قسم العلوم الطبيعية والحيا</w:t>
      </w:r>
      <w:r w:rsidR="00F86125">
        <w:rPr>
          <w:rFonts w:asciiTheme="majorBidi" w:hAnsiTheme="majorBidi" w:cs="Times New Roman" w:hint="cs"/>
          <w:rtl/>
        </w:rPr>
        <w:t xml:space="preserve">ة                </w:t>
      </w:r>
    </w:p>
    <w:p w14:paraId="5B490A0B" w14:textId="77777777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</w:p>
    <w:p w14:paraId="5B490A0C" w14:textId="32F550FE" w:rsidR="00AE5AE6" w:rsidRPr="003C3CB4" w:rsidRDefault="00F86125" w:rsidP="00844B10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844B10">
        <w:rPr>
          <w:rFonts w:asciiTheme="majorBidi" w:hAnsiTheme="majorBidi" w:cstheme="majorBidi"/>
          <w:b/>
          <w:bCs/>
          <w:sz w:val="28"/>
          <w:szCs w:val="28"/>
        </w:rPr>
        <w:t>L3</w:t>
      </w:r>
      <w:r w:rsidR="000D5AC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A874ED" w:rsidRPr="00A874ED">
        <w:rPr>
          <w:rFonts w:asciiTheme="majorBidi" w:hAnsiTheme="majorBidi" w:cstheme="majorBidi"/>
          <w:b/>
          <w:bCs/>
          <w:sz w:val="28"/>
          <w:szCs w:val="28"/>
        </w:rPr>
        <w:t>Animal Biology and Physiology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3374"/>
        <w:gridCol w:w="1603"/>
      </w:tblGrid>
      <w:tr w:rsidR="00AE5AE6" w:rsidRPr="00086B27" w14:paraId="5B490A11" w14:textId="77777777" w:rsidTr="005D507A">
        <w:trPr>
          <w:trHeight w:val="394"/>
        </w:trPr>
        <w:tc>
          <w:tcPr>
            <w:tcW w:w="1696" w:type="dxa"/>
          </w:tcPr>
          <w:p w14:paraId="5B490A0D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B490A0E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3374" w:type="dxa"/>
          </w:tcPr>
          <w:p w14:paraId="5B490A0F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1603" w:type="dxa"/>
          </w:tcPr>
          <w:p w14:paraId="5B490A10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:rsidRPr="00086B27" w14:paraId="5B490A16" w14:textId="77777777" w:rsidTr="005D507A">
        <w:trPr>
          <w:trHeight w:val="565"/>
        </w:trPr>
        <w:tc>
          <w:tcPr>
            <w:tcW w:w="1696" w:type="dxa"/>
          </w:tcPr>
          <w:p w14:paraId="5B490A12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5B490A13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3374" w:type="dxa"/>
          </w:tcPr>
          <w:p w14:paraId="5B490A14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1603" w:type="dxa"/>
          </w:tcPr>
          <w:p w14:paraId="5B490A15" w14:textId="77777777" w:rsidR="00761968" w:rsidRPr="00086B27" w:rsidRDefault="00761968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5D17AF" w:rsidRPr="00086B27" w14:paraId="5B490A1F" w14:textId="77777777" w:rsidTr="005D507A">
        <w:trPr>
          <w:trHeight w:val="394"/>
        </w:trPr>
        <w:tc>
          <w:tcPr>
            <w:tcW w:w="1696" w:type="dxa"/>
          </w:tcPr>
          <w:p w14:paraId="5B490A17" w14:textId="77777777"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5B490A18" w14:textId="6AEB0556" w:rsidR="007D5DBB" w:rsidRPr="00905097" w:rsidRDefault="00682631" w:rsidP="009050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90509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armacologie</w:t>
            </w:r>
            <w:proofErr w:type="spellEnd"/>
          </w:p>
          <w:p w14:paraId="5B490A19" w14:textId="65D3F947" w:rsidR="00D83B87" w:rsidRPr="000B3674" w:rsidRDefault="00682631" w:rsidP="00B03D24">
            <w:pPr>
              <w:pStyle w:val="Default"/>
              <w:spacing w:line="360" w:lineRule="auto"/>
              <w:jc w:val="center"/>
              <w:rPr>
                <w:rFonts w:asciiTheme="majorBidi" w:eastAsia="Calibri" w:hAnsiTheme="majorBidi" w:cstheme="majorBidi"/>
              </w:rPr>
            </w:pPr>
            <w:proofErr w:type="spellStart"/>
            <w:r w:rsidRPr="000B3674">
              <w:rPr>
                <w:rFonts w:asciiTheme="majorBidi" w:eastAsia="Calibri" w:hAnsiTheme="majorBidi" w:cstheme="majorBidi"/>
              </w:rPr>
              <w:t>Mazoz</w:t>
            </w:r>
            <w:proofErr w:type="spellEnd"/>
            <w:r w:rsidRPr="000B3674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5B955071" w14:textId="697D4DC5" w:rsidR="009F1C83" w:rsidRPr="00905097" w:rsidRDefault="009F1C83" w:rsidP="00905097">
            <w:pPr>
              <w:pStyle w:val="Default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05097">
              <w:rPr>
                <w:rFonts w:asciiTheme="majorBidi" w:hAnsiTheme="majorBidi" w:cstheme="majorBidi"/>
                <w:b/>
                <w:bCs/>
              </w:rPr>
              <w:t>Techniques d'analyse de laboratoire</w:t>
            </w:r>
          </w:p>
          <w:p w14:paraId="5B490A1A" w14:textId="07A1076D" w:rsidR="00D83B87" w:rsidRPr="00086B27" w:rsidRDefault="000B3674" w:rsidP="00B03D24">
            <w:pPr>
              <w:pStyle w:val="Default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 xml:space="preserve">M. </w:t>
            </w:r>
            <w:proofErr w:type="spellStart"/>
            <w:r w:rsidR="009F1C83" w:rsidRPr="000B3674">
              <w:rPr>
                <w:rFonts w:asciiTheme="majorBidi" w:hAnsiTheme="majorBidi" w:cstheme="majorBidi"/>
              </w:rPr>
              <w:t>Derouiche</w:t>
            </w:r>
            <w:proofErr w:type="spellEnd"/>
            <w:r w:rsidR="009F1C83" w:rsidRPr="000B3674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374" w:type="dxa"/>
          </w:tcPr>
          <w:p w14:paraId="5B490A1B" w14:textId="2FC74C4D" w:rsidR="000D704F" w:rsidRPr="000B0044" w:rsidRDefault="000D704F" w:rsidP="000B0044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B004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603" w:type="dxa"/>
          </w:tcPr>
          <w:p w14:paraId="647A0FAE" w14:textId="77777777" w:rsidR="00655B5E" w:rsidRPr="00B03D24" w:rsidRDefault="00655B5E" w:rsidP="00655B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03D24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Anatomie Comparée des Vertébrés</w:t>
            </w:r>
          </w:p>
          <w:p w14:paraId="39B8704F" w14:textId="77777777" w:rsidR="00655B5E" w:rsidRDefault="00655B5E" w:rsidP="00655B5E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Me Ami</w:t>
            </w:r>
          </w:p>
          <w:p w14:paraId="5B490A1E" w14:textId="77777777" w:rsidR="00D83B87" w:rsidRPr="00086B27" w:rsidRDefault="00D83B87" w:rsidP="0090509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pacing w:val="-10"/>
              </w:rPr>
            </w:pPr>
          </w:p>
        </w:tc>
      </w:tr>
      <w:tr w:rsidR="005D17AF" w:rsidRPr="00086B27" w14:paraId="5B490A26" w14:textId="77777777" w:rsidTr="005D507A">
        <w:trPr>
          <w:trHeight w:val="372"/>
        </w:trPr>
        <w:tc>
          <w:tcPr>
            <w:tcW w:w="1696" w:type="dxa"/>
          </w:tcPr>
          <w:p w14:paraId="5B490A20" w14:textId="77777777"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5B490A22" w14:textId="5D5F16D2" w:rsidR="00D83B87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3374" w:type="dxa"/>
          </w:tcPr>
          <w:p w14:paraId="41892EF7" w14:textId="77777777" w:rsidR="00D83B87" w:rsidRDefault="00C47557" w:rsidP="005D507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D</w:t>
            </w:r>
            <w:r w:rsidRPr="00C4755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éveloppement embryonnaire</w:t>
            </w:r>
          </w:p>
          <w:p w14:paraId="7D2F35DC" w14:textId="5E03FDA2" w:rsidR="00913250" w:rsidRDefault="00913250" w:rsidP="005D50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0B367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Me. </w:t>
            </w:r>
            <w:proofErr w:type="spellStart"/>
            <w:r w:rsidRPr="000B3674">
              <w:rPr>
                <w:rFonts w:asciiTheme="majorBidi" w:hAnsiTheme="majorBidi" w:cstheme="majorBidi"/>
                <w:sz w:val="24"/>
                <w:szCs w:val="24"/>
                <w:lang w:val="fr-FR"/>
              </w:rPr>
              <w:t>Saihia</w:t>
            </w:r>
            <w:proofErr w:type="spellEnd"/>
            <w:r w:rsidR="00682631" w:rsidRPr="000B367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</w:p>
          <w:p w14:paraId="0B4E2D45" w14:textId="77777777" w:rsidR="004B4612" w:rsidRDefault="004B4612" w:rsidP="004B46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0B00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istologie</w:t>
            </w:r>
            <w:proofErr w:type="spellEnd"/>
            <w:r w:rsidRPr="000B00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B00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nctionnelle</w:t>
            </w:r>
            <w:proofErr w:type="spellEnd"/>
            <w:r w:rsidRPr="000B004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5B490A23" w14:textId="512B62DE" w:rsidR="004B4612" w:rsidRPr="000B3674" w:rsidRDefault="004B4612" w:rsidP="004B4612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0B0044">
              <w:rPr>
                <w:rFonts w:asciiTheme="majorBidi" w:hAnsiTheme="majorBidi" w:cstheme="majorBidi"/>
                <w:sz w:val="24"/>
                <w:szCs w:val="24"/>
              </w:rPr>
              <w:t>Me. Moumen</w:t>
            </w:r>
          </w:p>
        </w:tc>
        <w:tc>
          <w:tcPr>
            <w:tcW w:w="1603" w:type="dxa"/>
          </w:tcPr>
          <w:p w14:paraId="5B490A25" w14:textId="5922E184" w:rsidR="006B61EA" w:rsidRPr="00086B27" w:rsidRDefault="006B61EA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AE5AE6" w:rsidRPr="00086B27" w14:paraId="5B490A2E" w14:textId="77777777" w:rsidTr="005D507A">
        <w:trPr>
          <w:trHeight w:val="394"/>
        </w:trPr>
        <w:tc>
          <w:tcPr>
            <w:tcW w:w="1696" w:type="dxa"/>
          </w:tcPr>
          <w:p w14:paraId="5B490A27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5B490A28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3374" w:type="dxa"/>
          </w:tcPr>
          <w:p w14:paraId="5B490A2B" w14:textId="2A4D94FB" w:rsidR="00D83B87" w:rsidRPr="00086B27" w:rsidRDefault="00D83B8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1603" w:type="dxa"/>
          </w:tcPr>
          <w:p w14:paraId="5B490A2D" w14:textId="494A79BF" w:rsidR="006B61EA" w:rsidRPr="00086B27" w:rsidRDefault="006B61EA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AE6" w:rsidRPr="00086B27" w14:paraId="5B490A34" w14:textId="77777777" w:rsidTr="005D507A">
        <w:trPr>
          <w:trHeight w:val="372"/>
        </w:trPr>
        <w:tc>
          <w:tcPr>
            <w:tcW w:w="1696" w:type="dxa"/>
          </w:tcPr>
          <w:p w14:paraId="5B490A2F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5B490A30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3374" w:type="dxa"/>
          </w:tcPr>
          <w:p w14:paraId="5B490A32" w14:textId="6D3E4AA0" w:rsidR="00AE5AE6" w:rsidRPr="00086B27" w:rsidRDefault="00AE5AE6" w:rsidP="00A7770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1603" w:type="dxa"/>
          </w:tcPr>
          <w:p w14:paraId="5B490A33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</w:tbl>
    <w:p w14:paraId="5B490A35" w14:textId="77777777" w:rsidR="00AE5AE6" w:rsidRDefault="00AE5AE6" w:rsidP="006B61EA">
      <w:pPr>
        <w:jc w:val="right"/>
        <w:rPr>
          <w:lang w:val="fr-FR"/>
        </w:rPr>
      </w:pPr>
    </w:p>
    <w:p w14:paraId="5B490A36" w14:textId="77777777" w:rsidR="00024BF2" w:rsidRDefault="00024BF2" w:rsidP="006B61EA">
      <w:pPr>
        <w:jc w:val="right"/>
        <w:rPr>
          <w:lang w:val="fr-FR"/>
        </w:rPr>
      </w:pPr>
    </w:p>
    <w:p w14:paraId="5B490A37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661CBF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086B27"/>
    <w:rsid w:val="000B0044"/>
    <w:rsid w:val="000B3674"/>
    <w:rsid w:val="000D5AC3"/>
    <w:rsid w:val="000D704F"/>
    <w:rsid w:val="00211BE8"/>
    <w:rsid w:val="003C3CB4"/>
    <w:rsid w:val="00420294"/>
    <w:rsid w:val="00486815"/>
    <w:rsid w:val="004B4612"/>
    <w:rsid w:val="005D17AF"/>
    <w:rsid w:val="005D507A"/>
    <w:rsid w:val="00655B5E"/>
    <w:rsid w:val="00661CBF"/>
    <w:rsid w:val="00663532"/>
    <w:rsid w:val="00682631"/>
    <w:rsid w:val="006B61EA"/>
    <w:rsid w:val="00761968"/>
    <w:rsid w:val="007D5DBB"/>
    <w:rsid w:val="00844B10"/>
    <w:rsid w:val="008D372B"/>
    <w:rsid w:val="00905097"/>
    <w:rsid w:val="00913250"/>
    <w:rsid w:val="009F1C83"/>
    <w:rsid w:val="00A77701"/>
    <w:rsid w:val="00A874ED"/>
    <w:rsid w:val="00AE5AE6"/>
    <w:rsid w:val="00AF1F9C"/>
    <w:rsid w:val="00B03D24"/>
    <w:rsid w:val="00B64B3B"/>
    <w:rsid w:val="00BD0F0F"/>
    <w:rsid w:val="00C47557"/>
    <w:rsid w:val="00D00C95"/>
    <w:rsid w:val="00D83A38"/>
    <w:rsid w:val="00D83B87"/>
    <w:rsid w:val="00D934E0"/>
    <w:rsid w:val="00DD0284"/>
    <w:rsid w:val="00E24AC2"/>
    <w:rsid w:val="00E819F6"/>
    <w:rsid w:val="00ED1807"/>
    <w:rsid w:val="00F60491"/>
    <w:rsid w:val="00F86125"/>
    <w:rsid w:val="00FA0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AutoShape 5"/>
      </o:rules>
    </o:shapelayout>
  </w:shapeDefaults>
  <w:decimalSymbol w:val="."/>
  <w:listSeparator w:val=";"/>
  <w14:docId w14:val="5B490A05"/>
  <w15:docId w15:val="{56C9EBEF-2732-49E1-A370-F5DDA85A0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BE8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3B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4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boudjouref boudjouref</cp:lastModifiedBy>
  <cp:revision>22</cp:revision>
  <dcterms:created xsi:type="dcterms:W3CDTF">2024-01-27T13:42:00Z</dcterms:created>
  <dcterms:modified xsi:type="dcterms:W3CDTF">2024-01-25T18:11:00Z</dcterms:modified>
</cp:coreProperties>
</file>